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74" w:type="dxa"/>
        <w:tblInd w:w="-289" w:type="dxa"/>
        <w:tblLook w:val="04A0" w:firstRow="1" w:lastRow="0" w:firstColumn="1" w:lastColumn="0" w:noHBand="0" w:noVBand="1"/>
      </w:tblPr>
      <w:tblGrid>
        <w:gridCol w:w="2665"/>
        <w:gridCol w:w="100"/>
        <w:gridCol w:w="1514"/>
        <w:gridCol w:w="415"/>
        <w:gridCol w:w="757"/>
        <w:gridCol w:w="78"/>
        <w:gridCol w:w="108"/>
        <w:gridCol w:w="1331"/>
        <w:gridCol w:w="541"/>
        <w:gridCol w:w="875"/>
        <w:gridCol w:w="1890"/>
      </w:tblGrid>
      <w:tr w:rsidR="004B048A" w:rsidRPr="002A565A" w:rsidTr="00FD4F64">
        <w:trPr>
          <w:trHeight w:val="685"/>
        </w:trPr>
        <w:tc>
          <w:tcPr>
            <w:tcW w:w="2765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619" w:type="dxa"/>
            <w:gridSpan w:val="8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AE1E85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="008652F3" w:rsidRPr="008652F3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Gel Doc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8652F3" w:rsidRPr="008652F3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UVP UVsolo touch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9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FD4F64">
        <w:trPr>
          <w:trHeight w:val="145"/>
        </w:trPr>
        <w:tc>
          <w:tcPr>
            <w:tcW w:w="10274" w:type="dxa"/>
            <w:gridSpan w:val="11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580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451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5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7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66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0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2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580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274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63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637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553884">
        <w:trPr>
          <w:trHeight w:val="260"/>
        </w:trPr>
        <w:tc>
          <w:tcPr>
            <w:tcW w:w="10274" w:type="dxa"/>
            <w:gridSpan w:val="11"/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نمونه  </w:t>
            </w:r>
          </w:p>
        </w:tc>
      </w:tr>
      <w:tr w:rsidR="00553884" w:rsidTr="00553884">
        <w:trPr>
          <w:trHeight w:val="270"/>
        </w:trPr>
        <w:tc>
          <w:tcPr>
            <w:tcW w:w="4279" w:type="dxa"/>
            <w:gridSpan w:val="3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عداد نمونه:</w:t>
            </w:r>
          </w:p>
        </w:tc>
        <w:tc>
          <w:tcPr>
            <w:tcW w:w="5995" w:type="dxa"/>
            <w:gridSpan w:val="8"/>
            <w:tcBorders>
              <w:lef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ام نمونه:</w:t>
            </w:r>
          </w:p>
        </w:tc>
      </w:tr>
      <w:tr w:rsidR="00553884" w:rsidRPr="00ED6646" w:rsidTr="00553884">
        <w:trPr>
          <w:trHeight w:val="169"/>
        </w:trPr>
        <w:tc>
          <w:tcPr>
            <w:tcW w:w="10274" w:type="dxa"/>
            <w:gridSpan w:val="11"/>
            <w:tcBorders>
              <w:right w:val="single" w:sz="2" w:space="0" w:color="auto"/>
            </w:tcBorders>
          </w:tcPr>
          <w:p w:rsidR="00553884" w:rsidRPr="00B018CA" w:rsidRDefault="0075369B" w:rsidP="00EA25D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شرایط نمونه</w:t>
            </w:r>
            <w:r w:rsidR="00553884" w:rsidRPr="00B018CA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                                                                                           </w:t>
            </w:r>
          </w:p>
        </w:tc>
      </w:tr>
      <w:tr w:rsidR="00553884" w:rsidRPr="001C715B" w:rsidTr="00553884">
        <w:trPr>
          <w:trHeight w:val="542"/>
        </w:trPr>
        <w:tc>
          <w:tcPr>
            <w:tcW w:w="10274" w:type="dxa"/>
            <w:gridSpan w:val="11"/>
          </w:tcPr>
          <w:p w:rsidR="003F5055" w:rsidRPr="00B73C5A" w:rsidRDefault="003F5055" w:rsidP="00B73C5A">
            <w:pPr>
              <w:bidi/>
              <w:spacing w:line="276" w:lineRule="auto"/>
              <w:jc w:val="both"/>
              <w:rPr>
                <w:rFonts w:cs="B Nazanin"/>
              </w:rPr>
            </w:pPr>
            <w:r w:rsidRPr="00B73C5A">
              <w:rPr>
                <w:rFonts w:cs="B Nazanin"/>
                <w:rtl/>
              </w:rPr>
              <w:t>نمونه</w:t>
            </w:r>
            <w:r w:rsidRPr="00B73C5A">
              <w:rPr>
                <w:rFonts w:cs="B Nazanin"/>
              </w:rPr>
              <w:t xml:space="preserve"> PCR </w:t>
            </w:r>
            <w:r w:rsidRPr="00B73C5A">
              <w:rPr>
                <w:rFonts w:cs="B Nazanin"/>
                <w:rtl/>
              </w:rPr>
              <w:t>شده دارای برنامه ست آپ شده باشد</w:t>
            </w:r>
            <w:r w:rsidRPr="00B73C5A">
              <w:rPr>
                <w:rFonts w:cs="B Nazanin"/>
              </w:rPr>
              <w:t>.</w:t>
            </w:r>
          </w:p>
          <w:p w:rsidR="003F5055" w:rsidRPr="00B73C5A" w:rsidRDefault="003F5055" w:rsidP="00B73C5A">
            <w:pPr>
              <w:bidi/>
              <w:spacing w:line="276" w:lineRule="auto"/>
              <w:jc w:val="both"/>
              <w:rPr>
                <w:rFonts w:cs="B Nazanin"/>
                <w:rtl/>
                <w:lang w:bidi="fa-IR"/>
              </w:rPr>
            </w:pPr>
            <w:r w:rsidRPr="00B73C5A">
              <w:rPr>
                <w:rFonts w:cs="B Nazanin"/>
                <w:rtl/>
              </w:rPr>
              <w:t xml:space="preserve">حجم نمونه حداقل </w:t>
            </w:r>
            <w:r w:rsidR="00B73C5A">
              <w:rPr>
                <w:rFonts w:cs="B Nazanin" w:hint="cs"/>
                <w:rtl/>
              </w:rPr>
              <w:t>5</w:t>
            </w:r>
            <w:r w:rsidRPr="00B73C5A">
              <w:rPr>
                <w:rFonts w:cs="B Nazanin"/>
                <w:rtl/>
              </w:rPr>
              <w:t>0 میکرولیتر باشد</w:t>
            </w:r>
            <w:r w:rsidRPr="00B73C5A">
              <w:rPr>
                <w:rFonts w:cs="B Nazanin"/>
              </w:rPr>
              <w:t>.</w:t>
            </w:r>
          </w:p>
          <w:p w:rsidR="003F5055" w:rsidRPr="00B73C5A" w:rsidRDefault="003F5055" w:rsidP="00B73C5A">
            <w:pPr>
              <w:bidi/>
              <w:spacing w:line="276" w:lineRule="auto"/>
              <w:jc w:val="both"/>
              <w:rPr>
                <w:rFonts w:cs="B Nazanin"/>
                <w:rtl/>
              </w:rPr>
            </w:pPr>
            <w:r w:rsidRPr="00B73C5A">
              <w:rPr>
                <w:rFonts w:cs="B Nazanin"/>
                <w:rtl/>
              </w:rPr>
              <w:t>نمونه ارسالی باید تازه و در کوتاهترین زمان پس از انجام</w:t>
            </w:r>
            <w:r w:rsidRPr="00B73C5A">
              <w:rPr>
                <w:rFonts w:cs="B Nazanin"/>
              </w:rPr>
              <w:t xml:space="preserve"> PCR </w:t>
            </w:r>
            <w:r w:rsidRPr="00B73C5A">
              <w:rPr>
                <w:rFonts w:cs="B Nazanin"/>
                <w:rtl/>
              </w:rPr>
              <w:t>به آزمایشگاه ارسال گردد</w:t>
            </w:r>
            <w:r w:rsidRPr="00B73C5A">
              <w:rPr>
                <w:rFonts w:cs="B Nazanin"/>
              </w:rPr>
              <w:t>.</w:t>
            </w:r>
          </w:p>
          <w:p w:rsidR="00553884" w:rsidRPr="00784662" w:rsidRDefault="003F5055" w:rsidP="00784662">
            <w:pPr>
              <w:bidi/>
              <w:spacing w:line="276" w:lineRule="auto"/>
              <w:jc w:val="both"/>
              <w:rPr>
                <w:rFonts w:cs="B Nazanin"/>
                <w:rtl/>
              </w:rPr>
            </w:pPr>
            <w:r w:rsidRPr="00B73C5A">
              <w:rPr>
                <w:rFonts w:cs="B Nazanin"/>
                <w:rtl/>
              </w:rPr>
              <w:t>نمونه ها قبل از آنالیز در یخچال نگهداری گردند</w:t>
            </w:r>
            <w:r w:rsidRPr="00B73C5A">
              <w:rPr>
                <w:rFonts w:cs="B Nazanin"/>
              </w:rPr>
              <w:t>.</w:t>
            </w:r>
          </w:p>
        </w:tc>
      </w:tr>
      <w:tr w:rsidR="00665C70" w:rsidRPr="002A565A" w:rsidTr="00FD4F64">
        <w:trPr>
          <w:trHeight w:val="243"/>
        </w:trPr>
        <w:tc>
          <w:tcPr>
            <w:tcW w:w="10274" w:type="dxa"/>
            <w:gridSpan w:val="11"/>
            <w:shd w:val="clear" w:color="auto" w:fill="auto"/>
          </w:tcPr>
          <w:p w:rsidR="00665C70" w:rsidRPr="00A22B7F" w:rsidRDefault="00665C70" w:rsidP="00665C70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665C70" w:rsidRPr="002A565A" w:rsidTr="00F0369A">
        <w:trPr>
          <w:trHeight w:val="243"/>
        </w:trPr>
        <w:tc>
          <w:tcPr>
            <w:tcW w:w="5529" w:type="dxa"/>
            <w:gridSpan w:val="6"/>
            <w:shd w:val="clear" w:color="auto" w:fill="auto"/>
          </w:tcPr>
          <w:p w:rsidR="00665C70" w:rsidRPr="00900D48" w:rsidRDefault="00665C70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4745" w:type="dxa"/>
            <w:gridSpan w:val="5"/>
            <w:shd w:val="clear" w:color="auto" w:fill="auto"/>
          </w:tcPr>
          <w:p w:rsidR="00665C70" w:rsidRDefault="00665C70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B42DFE" w:rsidRPr="002A565A" w:rsidTr="00665C70">
        <w:trPr>
          <w:trHeight w:val="1091"/>
        </w:trPr>
        <w:tc>
          <w:tcPr>
            <w:tcW w:w="10274" w:type="dxa"/>
            <w:gridSpan w:val="11"/>
          </w:tcPr>
          <w:p w:rsidR="00665C70" w:rsidRDefault="00665C70" w:rsidP="00665C7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لطفا جهت 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دانشگاه یاسوج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اقدام کنید:</w:t>
            </w:r>
          </w:p>
          <w:p w:rsidR="00665C70" w:rsidRDefault="00665C70" w:rsidP="00665C7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4714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0E34C2C3" wp14:editId="19205E87">
                      <wp:simplePos x="0" y="0"/>
                      <wp:positionH relativeFrom="margin">
                        <wp:posOffset>356235</wp:posOffset>
                      </wp:positionH>
                      <wp:positionV relativeFrom="margin">
                        <wp:posOffset>30988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65C70" w:rsidRPr="0029419D" w:rsidRDefault="00665C70" w:rsidP="00665C70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34C2C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8.05pt;margin-top:24.4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FIGWNzfAAAACAEAAA8AAAAAAAAAAAAAAAAAgAQAAGRycy9k&#10;b3ducmV2LnhtbFBLBQYAAAAABAAEAPMAAACMBQAAAAA=&#10;">
                      <v:textbox>
                        <w:txbxContent>
                          <w:p w:rsidR="00665C70" w:rsidRPr="0029419D" w:rsidRDefault="00665C70" w:rsidP="00665C70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>
              <w:rPr>
                <w:rFonts w:hint="cs"/>
                <w:b/>
                <w:bCs/>
                <w:noProof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39.3pt;margin-top:17.65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69771273" r:id="rId13"/>
              </w:object>
            </w:r>
          </w:p>
          <w:p w:rsidR="00665C70" w:rsidRDefault="00665C70" w:rsidP="00665C7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665C70" w:rsidRDefault="00665C70" w:rsidP="00665C7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665C70" w:rsidRDefault="00665C70" w:rsidP="00665C7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665C70" w:rsidRPr="00152FA9" w:rsidRDefault="00665C70" w:rsidP="00665C70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E933C4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665C70" w:rsidRDefault="00665C70" w:rsidP="00665C7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  <w:p w:rsidR="00B42DFE" w:rsidRPr="00665C70" w:rsidRDefault="00B42DFE" w:rsidP="00665C70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665C7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665C70" w:rsidRDefault="00665C70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</w:p>
    <w:p w:rsidR="000517DA" w:rsidRPr="00992B4D" w:rsidRDefault="000517DA" w:rsidP="00665C70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</w:t>
      </w:r>
      <w:r w:rsidR="00665C70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A93BAEF" wp14:editId="10776A9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131529" cy="173355"/>
                <wp:effectExtent l="0" t="0" r="22225" b="1714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A7FD78" id="Rounded Rectangle 5" o:spid="_x0000_s1026" style="position:absolute;margin-left:0;margin-top:-.05pt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" fillcolor="#4f81bd" strokecolor="#385d8a" strokeweight="2pt"/>
            </w:pict>
          </mc:Fallback>
        </mc:AlternateContent>
      </w:r>
      <w:r>
        <w:rPr>
          <w:rFonts w:cs="B Nazanin" w:hint="cs"/>
          <w:b/>
          <w:bCs/>
          <w:rtl/>
          <w:lang w:bidi="fa-IR"/>
        </w:rPr>
        <w:t>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665C70" w:rsidRDefault="00665C70" w:rsidP="00665C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bookmarkStart w:id="0" w:name="_GoBack"/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665C70" w:rsidRPr="00894D9B" w:rsidRDefault="00665C70" w:rsidP="00665C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bookmarkEnd w:id="0"/>
          <w:p w:rsidR="00592070" w:rsidRPr="00A40797" w:rsidRDefault="00592070" w:rsidP="00A40797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665C70">
            <w:pPr>
              <w:bidi/>
              <w:jc w:val="both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665C70">
            <w:pPr>
              <w:bidi/>
              <w:jc w:val="both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665C70">
            <w:pPr>
              <w:bidi/>
              <w:jc w:val="both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7460" w:rsidRDefault="00FA7460" w:rsidP="0095312D">
      <w:pPr>
        <w:spacing w:after="0" w:line="240" w:lineRule="auto"/>
      </w:pPr>
      <w:r>
        <w:separator/>
      </w:r>
    </w:p>
  </w:endnote>
  <w:endnote w:type="continuationSeparator" w:id="0">
    <w:p w:rsidR="00FA7460" w:rsidRDefault="00FA7460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7460" w:rsidRDefault="00FA7460" w:rsidP="0095312D">
      <w:pPr>
        <w:spacing w:after="0" w:line="240" w:lineRule="auto"/>
      </w:pPr>
      <w:r>
        <w:separator/>
      </w:r>
    </w:p>
  </w:footnote>
  <w:footnote w:type="continuationSeparator" w:id="0">
    <w:p w:rsidR="00FA7460" w:rsidRDefault="00FA7460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04341"/>
    <w:rsid w:val="00017CA1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3F5055"/>
    <w:rsid w:val="00404386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C70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F619D"/>
    <w:rsid w:val="0070288A"/>
    <w:rsid w:val="00713D60"/>
    <w:rsid w:val="0075369B"/>
    <w:rsid w:val="0075759D"/>
    <w:rsid w:val="00774CFC"/>
    <w:rsid w:val="0078415B"/>
    <w:rsid w:val="00784662"/>
    <w:rsid w:val="007C054F"/>
    <w:rsid w:val="007C2BB1"/>
    <w:rsid w:val="007D0742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652F3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5A0B"/>
    <w:rsid w:val="00AA6028"/>
    <w:rsid w:val="00AC2B84"/>
    <w:rsid w:val="00AC3A62"/>
    <w:rsid w:val="00AC4AA4"/>
    <w:rsid w:val="00AE1E85"/>
    <w:rsid w:val="00AF3567"/>
    <w:rsid w:val="00B04021"/>
    <w:rsid w:val="00B049A2"/>
    <w:rsid w:val="00B06356"/>
    <w:rsid w:val="00B261A0"/>
    <w:rsid w:val="00B27472"/>
    <w:rsid w:val="00B36122"/>
    <w:rsid w:val="00B42DFE"/>
    <w:rsid w:val="00B60DE5"/>
    <w:rsid w:val="00B64B27"/>
    <w:rsid w:val="00B73C5A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E2C44"/>
    <w:rsid w:val="00F0369A"/>
    <w:rsid w:val="00F153B7"/>
    <w:rsid w:val="00F32A7D"/>
    <w:rsid w:val="00F40503"/>
    <w:rsid w:val="00F411DB"/>
    <w:rsid w:val="00F44EC3"/>
    <w:rsid w:val="00F6031F"/>
    <w:rsid w:val="00F80405"/>
    <w:rsid w:val="00F918AA"/>
    <w:rsid w:val="00FA15B1"/>
    <w:rsid w:val="00FA7460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89E9247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665C7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36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C8FE3-C438-4569-8533-BD64D549F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3</cp:revision>
  <dcterms:created xsi:type="dcterms:W3CDTF">2024-02-18T10:30:00Z</dcterms:created>
  <dcterms:modified xsi:type="dcterms:W3CDTF">2024-02-18T10:51:00Z</dcterms:modified>
</cp:coreProperties>
</file>